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7BB2C" w14:textId="77777777" w:rsidR="00554C5B" w:rsidRPr="00061BBA" w:rsidRDefault="003D2FE3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6dnq1hnbze92" w:colFirst="0" w:colLast="0"/>
      <w:bookmarkEnd w:id="0"/>
      <w:r w:rsidRPr="00061BBA">
        <w:rPr>
          <w:rFonts w:ascii="Times New Roman" w:hAnsi="Times New Roman" w:cs="Times New Roman"/>
          <w:sz w:val="48"/>
          <w:szCs w:val="48"/>
        </w:rPr>
        <w:t>Chapter 5</w:t>
      </w:r>
    </w:p>
    <w:p w14:paraId="15944939" w14:textId="77777777" w:rsidR="00554C5B" w:rsidRPr="00061BBA" w:rsidRDefault="003D2FE3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7sm3cgipug3c" w:colFirst="0" w:colLast="0"/>
      <w:bookmarkEnd w:id="1"/>
      <w:r w:rsidRPr="00061BBA">
        <w:rPr>
          <w:rFonts w:ascii="Times New Roman" w:hAnsi="Times New Roman" w:cs="Times New Roman"/>
          <w:sz w:val="36"/>
          <w:szCs w:val="36"/>
        </w:rPr>
        <w:t>Try It Yourself: Select Distinct Values of Variables</w:t>
      </w:r>
    </w:p>
    <w:p w14:paraId="74C9D90F" w14:textId="77777777" w:rsidR="00554C5B" w:rsidRPr="00061BBA" w:rsidRDefault="003D2FE3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cvfsxb9qauuo" w:colFirst="0" w:colLast="0"/>
      <w:bookmarkEnd w:id="2"/>
      <w:r w:rsidRPr="00061BBA">
        <w:rPr>
          <w:rFonts w:ascii="Times New Roman" w:hAnsi="Times New Roman" w:cs="Times New Roman"/>
          <w:sz w:val="28"/>
          <w:szCs w:val="28"/>
        </w:rPr>
        <w:t>Excel Instructions</w:t>
      </w:r>
      <w:bookmarkStart w:id="3" w:name="_GoBack"/>
      <w:bookmarkEnd w:id="3"/>
    </w:p>
    <w:p w14:paraId="7E990DFB" w14:textId="77777777" w:rsidR="00554C5B" w:rsidRDefault="003D2FE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Customers.csv in Excel. </w:t>
      </w:r>
    </w:p>
    <w:p w14:paraId="50BA4800" w14:textId="77777777" w:rsidR="00554C5B" w:rsidRDefault="003D2FE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ve a copy called Customer-distinct countries.csv.</w:t>
      </w:r>
    </w:p>
    <w:p w14:paraId="1568FE8C" w14:textId="77777777" w:rsidR="00554C5B" w:rsidRDefault="003D2FE3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w many distinct countries are in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 </w:t>
      </w:r>
    </w:p>
    <w:p w14:paraId="77F9EC77" w14:textId="41EA3444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the column whose header is </w:t>
      </w:r>
      <w:r w:rsidRPr="00061BBA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>, Column G.</w:t>
      </w:r>
    </w:p>
    <w:p w14:paraId="49F1867E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Go to the Excel ribbon at the top of your screen. Go to </w:t>
      </w:r>
      <w:proofErr w:type="spellStart"/>
      <w:r>
        <w:rPr>
          <w:rFonts w:ascii="Cardo" w:eastAsia="Cardo" w:hAnsi="Cardo" w:cs="Cardo"/>
          <w:sz w:val="24"/>
          <w:szCs w:val="24"/>
        </w:rPr>
        <w:t>Data→Remove</w:t>
      </w:r>
      <w:proofErr w:type="spellEnd"/>
      <w:r>
        <w:rPr>
          <w:rFonts w:ascii="Cardo" w:eastAsia="Cardo" w:hAnsi="Cardo" w:cs="Cardo"/>
          <w:sz w:val="24"/>
          <w:szCs w:val="24"/>
        </w:rPr>
        <w:t xml:space="preserve"> Duplicates.</w:t>
      </w:r>
      <w:r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2F27885C" wp14:editId="1AA6FD7A">
            <wp:simplePos x="0" y="0"/>
            <wp:positionH relativeFrom="column">
              <wp:posOffset>1600200</wp:posOffset>
            </wp:positionH>
            <wp:positionV relativeFrom="paragraph">
              <wp:posOffset>142875</wp:posOffset>
            </wp:positionV>
            <wp:extent cx="438150" cy="409575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150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1C173F4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ep the default option “Expand the selection” and click “Remove Duplicates…”</w:t>
      </w:r>
    </w:p>
    <w:p w14:paraId="058A2BDD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“Unselect All” button.</w:t>
      </w:r>
    </w:p>
    <w:p w14:paraId="20C1770F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“Country” check box.</w:t>
      </w:r>
    </w:p>
    <w:p w14:paraId="39012FA6" w14:textId="77777777" w:rsidR="00554C5B" w:rsidRDefault="003D2FE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356F2D0" wp14:editId="09ADBF9A">
            <wp:extent cx="4476750" cy="3590925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590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8DCBCB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lick OK.</w:t>
      </w:r>
    </w:p>
    <w:p w14:paraId="43D01871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will get an information box that 70 duplicate values were found. Click OK.</w:t>
      </w:r>
    </w:p>
    <w:p w14:paraId="21467DE5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column G again. At the bottom of the screen, you will see “Count: 22.”</w:t>
      </w:r>
    </w:p>
    <w:p w14:paraId="285881AD" w14:textId="77777777" w:rsidR="00554C5B" w:rsidRDefault="003D2FE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99C2699" wp14:editId="2681A981">
            <wp:extent cx="5724525" cy="40957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738843" w14:textId="77777777" w:rsidR="00554C5B" w:rsidRDefault="003D2FE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nce the first row has the “Countries” header, subtract 22 rows - 1 header row = </w:t>
      </w:r>
      <w:r>
        <w:rPr>
          <w:rFonts w:ascii="Times New Roman" w:eastAsia="Times New Roman" w:hAnsi="Times New Roman" w:cs="Times New Roman"/>
          <w:sz w:val="24"/>
          <w:szCs w:val="24"/>
          <w:u w:val="single"/>
        </w:rPr>
        <w:t>21 distinct countri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3F57F0" w14:textId="77777777" w:rsidR="00554C5B" w:rsidRDefault="003D2FE3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of the following are countries that Zahava’s customers live in?</w:t>
      </w:r>
    </w:p>
    <w:p w14:paraId="0E1D9E15" w14:textId="77777777" w:rsidR="00554C5B" w:rsidRDefault="003D2FE3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the header of Column G to select the entire column. </w:t>
      </w:r>
    </w:p>
    <w:p w14:paraId="214643E7" w14:textId="77777777" w:rsidR="00554C5B" w:rsidRDefault="003D2FE3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ss Ctrl + F on your keyboard (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+ F on a Mac). This will open the 'Find and Replace' dialog box.</w:t>
      </w:r>
    </w:p>
    <w:p w14:paraId="1FA7B835" w14:textId="77777777" w:rsidR="00554C5B" w:rsidRDefault="003D2FE3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dialog box, enter the name of each country listed in Question 2 in the 'Find what' field. For example, enter “Argentina” under “Find what:” and click “Find All” to see if it appears in the table.</w:t>
      </w:r>
    </w:p>
    <w:p w14:paraId="00528114" w14:textId="77777777" w:rsidR="00554C5B" w:rsidRDefault="00554C5B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</w:rPr>
      </w:pPr>
    </w:p>
    <w:p w14:paraId="782E9C1A" w14:textId="77777777" w:rsidR="00554C5B" w:rsidRPr="00C84678" w:rsidRDefault="00554C5B">
      <w:pPr>
        <w:rPr>
          <w:lang w:val="en-US"/>
        </w:rPr>
      </w:pPr>
    </w:p>
    <w:sectPr w:rsidR="00554C5B" w:rsidRPr="00C8467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2A56856" w16cex:dateUtc="2024-05-16T10:44:00Z"/>
  <w16cex:commentExtensible w16cex:durableId="4385E94F" w16cex:dateUtc="2024-06-09T00:5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B0665BE1-4085-4624-B428-18C9B63730CD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" w:fontKey="{B8BFC589-AE36-4C2E-91A0-12953AED6AAD}"/>
    <w:embedBold r:id="rId3" w:fontKey="{A417D889-F5BB-48AB-A0BB-895C9F52185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altName w:val="Calibri"/>
    <w:charset w:val="00"/>
    <w:family w:val="auto"/>
    <w:pitch w:val="default"/>
    <w:embedRegular r:id="rId4" w:fontKey="{FE0833F3-9522-4F51-8DE3-BA761F02E2E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AF94CF1D-C594-4634-93CC-3291783F480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EF6C5F54-59EE-4F73-B1A1-C1F5B1F0496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F605F"/>
    <w:multiLevelType w:val="multilevel"/>
    <w:tmpl w:val="EFCE4D2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szCwMDO3NDK0MLdQ0lEKTi0uzszPAykwrAUAR0LmzSwAAAA="/>
  </w:docVars>
  <w:rsids>
    <w:rsidRoot w:val="00554C5B"/>
    <w:rsid w:val="00003BDF"/>
    <w:rsid w:val="00061BBA"/>
    <w:rsid w:val="001C59FE"/>
    <w:rsid w:val="003D2FE3"/>
    <w:rsid w:val="00554C5B"/>
    <w:rsid w:val="00B36CD3"/>
    <w:rsid w:val="00C84678"/>
    <w:rsid w:val="00D64A02"/>
    <w:rsid w:val="00E76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97D0C"/>
  <w15:docId w15:val="{2C3D36AD-FE43-4620-9F07-6A099773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003B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03B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3B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B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BD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4A02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61BB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1B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2BEEE4-3776-47B6-ABF9-5D29860C26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2CA32A-CCEB-4526-95C8-DA6BCE0D4B4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A6F94488-707C-4778-9FE4-2298398F21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5-16T10:39:00Z</dcterms:created>
  <dcterms:modified xsi:type="dcterms:W3CDTF">2024-09-1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